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D7F8B" w14:textId="5C8A5609" w:rsidR="003C26B2" w:rsidRPr="0075261C" w:rsidRDefault="00C14827" w:rsidP="00C14827">
      <w:pPr>
        <w:spacing w:before="120" w:after="240"/>
        <w:jc w:val="center"/>
        <w:rPr>
          <w:rFonts w:cs="Arial"/>
          <w:sz w:val="20"/>
          <w:szCs w:val="20"/>
          <w:lang w:val="en-US"/>
        </w:rPr>
      </w:pPr>
      <w:bookmarkStart w:id="0" w:name="_Hlk8201939"/>
      <w:r>
        <w:rPr>
          <w:rFonts w:cs="Arial"/>
          <w:b/>
          <w:color w:val="000000"/>
          <w:sz w:val="20"/>
          <w:szCs w:val="20"/>
          <w:lang w:val="en-GB"/>
        </w:rPr>
        <w:t xml:space="preserve">FORM FOR EMPLOYERS Nr </w:t>
      </w:r>
      <w:bookmarkEnd w:id="0"/>
      <w:r>
        <w:rPr>
          <w:rFonts w:cs="Arial"/>
          <w:b/>
          <w:color w:val="000000"/>
          <w:sz w:val="20"/>
          <w:szCs w:val="20"/>
          <w:lang w:val="en-GB"/>
        </w:rPr>
        <w:t>8</w:t>
      </w:r>
    </w:p>
    <w:p w14:paraId="0C735F75" w14:textId="77777777" w:rsidR="00470275" w:rsidRPr="00BA2284" w:rsidRDefault="00470275" w:rsidP="00470275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bookmarkStart w:id="1" w:name="_Hlk8203680"/>
      <w:bookmarkStart w:id="2" w:name="_Hlk8201977"/>
      <w:r w:rsidRPr="00BA2284">
        <w:rPr>
          <w:rFonts w:ascii="Arial" w:hAnsi="Arial" w:cs="Arial"/>
          <w:b/>
          <w:sz w:val="20"/>
          <w:szCs w:val="20"/>
          <w:lang w:val="en-GB"/>
        </w:rPr>
        <w:t>Institution</w:t>
      </w:r>
      <w:bookmarkEnd w:id="1"/>
      <w:r w:rsidRPr="00BA2284">
        <w:rPr>
          <w:rFonts w:ascii="Arial" w:hAnsi="Arial" w:cs="Arial"/>
          <w:b/>
          <w:sz w:val="20"/>
          <w:szCs w:val="20"/>
          <w:lang w:val="en-GB"/>
        </w:rPr>
        <w:t>:</w:t>
      </w:r>
      <w:bookmarkEnd w:id="2"/>
      <w:r w:rsidRPr="00BA2284">
        <w:rPr>
          <w:rFonts w:ascii="Arial" w:hAnsi="Arial" w:cs="Arial"/>
          <w:b/>
          <w:sz w:val="20"/>
          <w:szCs w:val="20"/>
          <w:lang w:val="en-GB"/>
        </w:rPr>
        <w:t xml:space="preserve">  </w:t>
      </w:r>
      <w:r>
        <w:rPr>
          <w:rFonts w:ascii="Arial" w:hAnsi="Arial" w:cs="Arial"/>
          <w:b/>
          <w:sz w:val="20"/>
          <w:szCs w:val="20"/>
          <w:lang w:val="en-GB"/>
        </w:rPr>
        <w:tab/>
      </w:r>
      <w:r>
        <w:rPr>
          <w:rFonts w:ascii="Arial" w:hAnsi="Arial" w:cs="Arial"/>
          <w:b/>
          <w:sz w:val="20"/>
          <w:szCs w:val="20"/>
          <w:lang w:val="en-GB"/>
        </w:rPr>
        <w:tab/>
      </w:r>
      <w:r w:rsidRPr="00BA2284">
        <w:rPr>
          <w:rFonts w:ascii="Arial" w:hAnsi="Arial" w:cs="Arial"/>
          <w:sz w:val="20"/>
          <w:szCs w:val="20"/>
          <w:lang w:val="en-GB"/>
        </w:rPr>
        <w:t>Military University of Technology – Faculty of Cybernetics</w:t>
      </w:r>
    </w:p>
    <w:p w14:paraId="4A864B1C" w14:textId="77777777" w:rsidR="00470275" w:rsidRDefault="00470275" w:rsidP="00470275">
      <w:pPr>
        <w:jc w:val="both"/>
        <w:rPr>
          <w:rFonts w:cs="Arial"/>
          <w:sz w:val="20"/>
          <w:szCs w:val="20"/>
          <w:lang w:val="en-US"/>
        </w:rPr>
      </w:pPr>
      <w:bookmarkStart w:id="3" w:name="_Hlk8204346"/>
      <w:bookmarkStart w:id="4" w:name="_Hlk8201994"/>
      <w:r w:rsidRPr="00BA2284">
        <w:rPr>
          <w:rFonts w:cs="Arial"/>
          <w:b/>
          <w:color w:val="000000"/>
          <w:sz w:val="20"/>
          <w:szCs w:val="20"/>
          <w:lang w:val="en-GB"/>
        </w:rPr>
        <w:t>Town</w:t>
      </w:r>
      <w:bookmarkEnd w:id="3"/>
      <w:r w:rsidRPr="00BA2284">
        <w:rPr>
          <w:rFonts w:cs="Arial"/>
          <w:b/>
          <w:color w:val="000000"/>
          <w:sz w:val="20"/>
          <w:szCs w:val="20"/>
          <w:lang w:val="en-GB"/>
        </w:rPr>
        <w:t>:</w:t>
      </w:r>
      <w:bookmarkEnd w:id="4"/>
      <w:r w:rsidRPr="00BA2284">
        <w:rPr>
          <w:rFonts w:cs="Arial"/>
          <w:b/>
          <w:color w:val="000000"/>
          <w:sz w:val="20"/>
          <w:szCs w:val="20"/>
          <w:lang w:val="en-GB"/>
        </w:rPr>
        <w:t xml:space="preserve">  </w:t>
      </w:r>
      <w:r>
        <w:rPr>
          <w:rFonts w:cs="Arial"/>
          <w:b/>
          <w:color w:val="000000"/>
          <w:sz w:val="20"/>
          <w:szCs w:val="20"/>
          <w:lang w:val="en-GB"/>
        </w:rPr>
        <w:tab/>
      </w:r>
      <w:r>
        <w:rPr>
          <w:rFonts w:cs="Arial"/>
          <w:b/>
          <w:color w:val="000000"/>
          <w:sz w:val="20"/>
          <w:szCs w:val="20"/>
          <w:lang w:val="en-GB"/>
        </w:rPr>
        <w:tab/>
      </w:r>
      <w:r>
        <w:rPr>
          <w:rFonts w:cs="Arial"/>
          <w:b/>
          <w:color w:val="000000"/>
          <w:sz w:val="20"/>
          <w:szCs w:val="20"/>
          <w:lang w:val="en-GB"/>
        </w:rPr>
        <w:tab/>
      </w:r>
      <w:bookmarkStart w:id="5" w:name="_Hlk8202260"/>
      <w:r w:rsidRPr="00BA2284">
        <w:rPr>
          <w:rFonts w:cs="Arial"/>
          <w:color w:val="000000"/>
          <w:sz w:val="20"/>
          <w:szCs w:val="20"/>
          <w:lang w:val="en-GB"/>
        </w:rPr>
        <w:t>Warsaw, Poland</w:t>
      </w:r>
      <w:bookmarkEnd w:id="5"/>
      <w:r w:rsidRPr="00C14827">
        <w:rPr>
          <w:rFonts w:cs="Arial"/>
          <w:sz w:val="20"/>
          <w:szCs w:val="20"/>
          <w:lang w:val="en-US"/>
        </w:rPr>
        <w:t xml:space="preserve"> </w:t>
      </w:r>
    </w:p>
    <w:p w14:paraId="2E58A448" w14:textId="427F8E7C" w:rsidR="003C26B2" w:rsidRPr="00C14827" w:rsidRDefault="00470275" w:rsidP="00470275">
      <w:pPr>
        <w:jc w:val="both"/>
        <w:rPr>
          <w:rFonts w:cs="Arial"/>
          <w:sz w:val="20"/>
          <w:szCs w:val="20"/>
          <w:lang w:val="en-US"/>
        </w:rPr>
      </w:pPr>
      <w:bookmarkStart w:id="6" w:name="_Hlk8204360"/>
      <w:r w:rsidRPr="00BA2284">
        <w:rPr>
          <w:rFonts w:cs="Arial"/>
          <w:b/>
          <w:color w:val="000000"/>
          <w:sz w:val="20"/>
          <w:szCs w:val="20"/>
          <w:lang w:val="en-GB"/>
        </w:rPr>
        <w:t>Position</w:t>
      </w:r>
      <w:bookmarkEnd w:id="6"/>
      <w:r w:rsidR="006B6F50" w:rsidRPr="00C14827">
        <w:rPr>
          <w:rFonts w:cs="Arial"/>
          <w:sz w:val="20"/>
          <w:szCs w:val="20"/>
          <w:lang w:val="en-US"/>
        </w:rPr>
        <w:t>:</w:t>
      </w:r>
      <w:r w:rsidR="003C26B2" w:rsidRPr="00C14827">
        <w:rPr>
          <w:rFonts w:cs="Arial"/>
          <w:sz w:val="20"/>
          <w:szCs w:val="20"/>
          <w:lang w:val="en-US"/>
        </w:rPr>
        <w:t xml:space="preserve"> </w:t>
      </w:r>
      <w:r w:rsidR="003C26B2" w:rsidRPr="00C14827">
        <w:rPr>
          <w:rFonts w:cs="Arial"/>
          <w:sz w:val="20"/>
          <w:szCs w:val="20"/>
          <w:lang w:val="en-US"/>
        </w:rPr>
        <w:tab/>
      </w:r>
      <w:r w:rsidR="003C26B2" w:rsidRPr="00C14827">
        <w:rPr>
          <w:rFonts w:cs="Arial"/>
          <w:sz w:val="20"/>
          <w:szCs w:val="20"/>
          <w:lang w:val="en-US"/>
        </w:rPr>
        <w:tab/>
      </w:r>
      <w:r w:rsidR="006B6F50" w:rsidRPr="00C14827">
        <w:rPr>
          <w:rFonts w:cs="Arial"/>
          <w:color w:val="000000"/>
          <w:sz w:val="20"/>
          <w:szCs w:val="20"/>
          <w:lang w:val="en-US"/>
        </w:rPr>
        <w:t>research and teaching</w:t>
      </w:r>
      <w:r w:rsidR="006B6F50" w:rsidRPr="00C14827">
        <w:rPr>
          <w:rFonts w:cs="Arial"/>
          <w:b/>
          <w:color w:val="000000"/>
          <w:sz w:val="20"/>
          <w:szCs w:val="20"/>
          <w:lang w:val="en-US"/>
        </w:rPr>
        <w:t xml:space="preserve"> </w:t>
      </w:r>
      <w:r w:rsidR="006B6F50" w:rsidRPr="00C14827">
        <w:rPr>
          <w:rFonts w:cs="Arial"/>
          <w:color w:val="000000"/>
          <w:sz w:val="20"/>
          <w:szCs w:val="20"/>
          <w:lang w:val="en-US"/>
        </w:rPr>
        <w:t>assistant, full-time job</w:t>
      </w:r>
      <w:r w:rsidR="00F236D7" w:rsidRPr="00C14827">
        <w:rPr>
          <w:rFonts w:cs="Arial"/>
          <w:color w:val="000000"/>
          <w:sz w:val="20"/>
          <w:szCs w:val="20"/>
          <w:lang w:val="en-US"/>
        </w:rPr>
        <w:t xml:space="preserve"> for two person</w:t>
      </w:r>
    </w:p>
    <w:p w14:paraId="19A32D0F" w14:textId="728B99E9" w:rsidR="003C26B2" w:rsidRPr="00C14827" w:rsidRDefault="00470275" w:rsidP="00C14827">
      <w:pPr>
        <w:jc w:val="both"/>
        <w:rPr>
          <w:rFonts w:cs="Arial"/>
          <w:sz w:val="20"/>
          <w:szCs w:val="20"/>
          <w:lang w:val="en-US"/>
        </w:rPr>
      </w:pPr>
      <w:bookmarkStart w:id="7" w:name="_Hlk8202041"/>
      <w:proofErr w:type="spellStart"/>
      <w:r w:rsidRPr="00961934">
        <w:rPr>
          <w:rFonts w:cs="Arial"/>
          <w:b/>
          <w:color w:val="000000"/>
          <w:sz w:val="20"/>
          <w:szCs w:val="20"/>
          <w:lang w:val="en-US"/>
        </w:rPr>
        <w:t>Academicc</w:t>
      </w:r>
      <w:proofErr w:type="spellEnd"/>
      <w:r w:rsidRPr="00961934">
        <w:rPr>
          <w:rFonts w:cs="Arial"/>
          <w:b/>
          <w:color w:val="000000"/>
          <w:sz w:val="20"/>
          <w:szCs w:val="20"/>
          <w:lang w:val="en-US"/>
        </w:rPr>
        <w:t xml:space="preserve"> discipline</w:t>
      </w:r>
      <w:bookmarkEnd w:id="7"/>
      <w:r w:rsidR="006B6F50" w:rsidRPr="00C14827">
        <w:rPr>
          <w:rFonts w:cs="Arial"/>
          <w:sz w:val="20"/>
          <w:szCs w:val="20"/>
          <w:lang w:val="en-US"/>
        </w:rPr>
        <w:t>:</w:t>
      </w:r>
      <w:r w:rsidR="003C26B2" w:rsidRPr="00C14827">
        <w:rPr>
          <w:rFonts w:cs="Arial"/>
          <w:sz w:val="20"/>
          <w:szCs w:val="20"/>
          <w:lang w:val="en-US"/>
        </w:rPr>
        <w:tab/>
        <w:t>computer science</w:t>
      </w:r>
    </w:p>
    <w:p w14:paraId="09E296A8" w14:textId="167CE372" w:rsidR="00470275" w:rsidRPr="00BA2284" w:rsidRDefault="00470275" w:rsidP="00470275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bookmarkStart w:id="8" w:name="_Hlk8202053"/>
      <w:r w:rsidRPr="00BA2284">
        <w:rPr>
          <w:rFonts w:ascii="Arial" w:hAnsi="Arial" w:cs="Arial"/>
          <w:b/>
          <w:sz w:val="20"/>
          <w:szCs w:val="20"/>
          <w:lang w:val="en-GB"/>
        </w:rPr>
        <w:t>Posted</w:t>
      </w:r>
      <w:bookmarkEnd w:id="8"/>
      <w:r w:rsidRPr="00BA2284">
        <w:rPr>
          <w:rFonts w:ascii="Arial" w:hAnsi="Arial" w:cs="Arial"/>
          <w:b/>
          <w:sz w:val="20"/>
          <w:szCs w:val="20"/>
          <w:lang w:val="en-GB"/>
        </w:rPr>
        <w:t xml:space="preserve">:  </w:t>
      </w:r>
      <w:r>
        <w:rPr>
          <w:rFonts w:ascii="Arial" w:hAnsi="Arial" w:cs="Arial"/>
          <w:b/>
          <w:sz w:val="20"/>
          <w:szCs w:val="20"/>
          <w:lang w:val="en-GB"/>
        </w:rPr>
        <w:t xml:space="preserve">                       </w:t>
      </w:r>
      <w:r w:rsidR="003C0C8D">
        <w:rPr>
          <w:rFonts w:ascii="Arial" w:hAnsi="Arial" w:cs="Arial"/>
          <w:sz w:val="20"/>
          <w:szCs w:val="20"/>
          <w:lang w:val="en-GB"/>
        </w:rPr>
        <w:t>2019.05.24</w:t>
      </w:r>
    </w:p>
    <w:p w14:paraId="54BA72A9" w14:textId="63005D47" w:rsidR="00470275" w:rsidRPr="00BA2284" w:rsidRDefault="00470275" w:rsidP="00470275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bookmarkStart w:id="9" w:name="_Hlk8202064"/>
      <w:r w:rsidRPr="00BA2284">
        <w:rPr>
          <w:rFonts w:ascii="Arial" w:hAnsi="Arial" w:cs="Arial"/>
          <w:b/>
          <w:sz w:val="20"/>
          <w:szCs w:val="20"/>
          <w:lang w:val="en-GB"/>
        </w:rPr>
        <w:t>Expires</w:t>
      </w:r>
      <w:bookmarkEnd w:id="9"/>
      <w:r w:rsidRPr="00BA2284">
        <w:rPr>
          <w:rFonts w:ascii="Arial" w:hAnsi="Arial" w:cs="Arial"/>
          <w:b/>
          <w:sz w:val="20"/>
          <w:szCs w:val="20"/>
          <w:lang w:val="en-GB"/>
        </w:rPr>
        <w:t xml:space="preserve">:  </w:t>
      </w:r>
      <w:r>
        <w:rPr>
          <w:rFonts w:ascii="Arial" w:hAnsi="Arial" w:cs="Arial"/>
          <w:b/>
          <w:sz w:val="20"/>
          <w:szCs w:val="20"/>
          <w:lang w:val="en-GB"/>
        </w:rPr>
        <w:tab/>
      </w:r>
      <w:r>
        <w:rPr>
          <w:rFonts w:ascii="Arial" w:hAnsi="Arial" w:cs="Arial"/>
          <w:b/>
          <w:sz w:val="20"/>
          <w:szCs w:val="20"/>
          <w:lang w:val="en-GB"/>
        </w:rPr>
        <w:tab/>
      </w:r>
      <w:r>
        <w:rPr>
          <w:rFonts w:ascii="Arial" w:hAnsi="Arial" w:cs="Arial"/>
          <w:sz w:val="20"/>
          <w:szCs w:val="20"/>
          <w:lang w:val="en-GB"/>
        </w:rPr>
        <w:t>2019.06.</w:t>
      </w:r>
      <w:r w:rsidR="00F4275E">
        <w:rPr>
          <w:rFonts w:ascii="Arial" w:hAnsi="Arial" w:cs="Arial"/>
          <w:sz w:val="20"/>
          <w:szCs w:val="20"/>
          <w:lang w:val="en-GB"/>
        </w:rPr>
        <w:t>2</w:t>
      </w:r>
      <w:r>
        <w:rPr>
          <w:rFonts w:ascii="Arial" w:hAnsi="Arial" w:cs="Arial"/>
          <w:sz w:val="20"/>
          <w:szCs w:val="20"/>
          <w:lang w:val="en-GB"/>
        </w:rPr>
        <w:t>7</w:t>
      </w:r>
    </w:p>
    <w:p w14:paraId="6527CC7D" w14:textId="77777777" w:rsidR="00470275" w:rsidRDefault="00470275" w:rsidP="00470275">
      <w:pPr>
        <w:jc w:val="both"/>
        <w:rPr>
          <w:rFonts w:cs="Arial"/>
          <w:sz w:val="20"/>
          <w:szCs w:val="20"/>
          <w:lang w:val="en-US"/>
        </w:rPr>
      </w:pPr>
      <w:bookmarkStart w:id="10" w:name="_Hlk8202074"/>
      <w:r w:rsidRPr="00BA2284">
        <w:rPr>
          <w:rFonts w:cs="Arial"/>
          <w:b/>
          <w:color w:val="000000"/>
          <w:sz w:val="20"/>
          <w:szCs w:val="20"/>
          <w:lang w:val="en-GB"/>
        </w:rPr>
        <w:t>Website</w:t>
      </w:r>
      <w:bookmarkEnd w:id="10"/>
      <w:r w:rsidRPr="00BA2284">
        <w:rPr>
          <w:rFonts w:cs="Arial"/>
          <w:b/>
          <w:color w:val="000000"/>
          <w:sz w:val="20"/>
          <w:szCs w:val="20"/>
          <w:lang w:val="en-GB"/>
        </w:rPr>
        <w:t xml:space="preserve">:  </w:t>
      </w:r>
      <w:r>
        <w:rPr>
          <w:rFonts w:cs="Arial"/>
          <w:b/>
          <w:color w:val="000000"/>
          <w:sz w:val="20"/>
          <w:szCs w:val="20"/>
          <w:lang w:val="en-GB"/>
        </w:rPr>
        <w:tab/>
      </w:r>
      <w:r>
        <w:rPr>
          <w:rFonts w:cs="Arial"/>
          <w:b/>
          <w:color w:val="000000"/>
          <w:sz w:val="20"/>
          <w:szCs w:val="20"/>
          <w:lang w:val="en-GB"/>
        </w:rPr>
        <w:tab/>
      </w:r>
      <w:r w:rsidRPr="00BA2284">
        <w:rPr>
          <w:rFonts w:cs="Arial"/>
          <w:color w:val="000000"/>
          <w:sz w:val="20"/>
          <w:szCs w:val="20"/>
          <w:lang w:val="en-GB"/>
        </w:rPr>
        <w:t>www.wat.edu.pl</w:t>
      </w:r>
      <w:r w:rsidRPr="00C14827">
        <w:rPr>
          <w:rFonts w:cs="Arial"/>
          <w:sz w:val="20"/>
          <w:szCs w:val="20"/>
          <w:lang w:val="en-US"/>
        </w:rPr>
        <w:t xml:space="preserve"> </w:t>
      </w:r>
    </w:p>
    <w:p w14:paraId="59C1CB02" w14:textId="709C8371" w:rsidR="003C26B2" w:rsidRPr="00C14827" w:rsidRDefault="00470275" w:rsidP="00470275">
      <w:pPr>
        <w:jc w:val="both"/>
        <w:rPr>
          <w:rFonts w:cs="Arial"/>
          <w:sz w:val="20"/>
          <w:szCs w:val="20"/>
          <w:lang w:val="en-US"/>
        </w:rPr>
      </w:pPr>
      <w:bookmarkStart w:id="11" w:name="_Hlk8203755"/>
      <w:r w:rsidRPr="00BA2284">
        <w:rPr>
          <w:rFonts w:cs="Arial"/>
          <w:b/>
          <w:color w:val="000000"/>
          <w:sz w:val="20"/>
          <w:szCs w:val="20"/>
          <w:lang w:val="en-GB"/>
        </w:rPr>
        <w:t>Key words</w:t>
      </w:r>
      <w:bookmarkEnd w:id="11"/>
      <w:r w:rsidR="006B6F50" w:rsidRPr="00C14827">
        <w:rPr>
          <w:rFonts w:cs="Arial"/>
          <w:sz w:val="20"/>
          <w:szCs w:val="20"/>
          <w:lang w:val="en-US"/>
        </w:rPr>
        <w:t>:</w:t>
      </w:r>
      <w:r w:rsidR="003C26B2" w:rsidRPr="00C14827">
        <w:rPr>
          <w:rFonts w:cs="Arial"/>
          <w:sz w:val="20"/>
          <w:szCs w:val="20"/>
          <w:lang w:val="en-US"/>
        </w:rPr>
        <w:t xml:space="preserve"> </w:t>
      </w:r>
      <w:r w:rsidR="003C26B2" w:rsidRPr="00C14827">
        <w:rPr>
          <w:rFonts w:cs="Arial"/>
          <w:sz w:val="20"/>
          <w:szCs w:val="20"/>
          <w:lang w:val="en-US"/>
        </w:rPr>
        <w:tab/>
      </w:r>
      <w:r w:rsidR="002C1D9F" w:rsidRPr="00C14827">
        <w:rPr>
          <w:rFonts w:cs="Arial"/>
          <w:sz w:val="20"/>
          <w:szCs w:val="20"/>
          <w:lang w:val="en-US"/>
        </w:rPr>
        <w:tab/>
      </w:r>
      <w:r w:rsidR="003C26B2" w:rsidRPr="00C14827">
        <w:rPr>
          <w:rFonts w:cs="Arial"/>
          <w:sz w:val="20"/>
          <w:szCs w:val="20"/>
          <w:lang w:val="en-US"/>
        </w:rPr>
        <w:t>teaching, assistant, computer systems</w:t>
      </w:r>
    </w:p>
    <w:p w14:paraId="5D56C745" w14:textId="77777777" w:rsidR="00470275" w:rsidRDefault="00470275" w:rsidP="00470275">
      <w:pPr>
        <w:pStyle w:val="NormalnyWeb"/>
        <w:spacing w:before="0" w:after="0"/>
        <w:rPr>
          <w:rFonts w:ascii="Arial" w:hAnsi="Arial" w:cs="Arial"/>
          <w:b/>
          <w:sz w:val="20"/>
          <w:szCs w:val="20"/>
          <w:lang w:val="en-GB"/>
        </w:rPr>
      </w:pPr>
      <w:bookmarkStart w:id="12" w:name="_Hlk8203834"/>
      <w:bookmarkStart w:id="13" w:name="_Hlk8202300"/>
    </w:p>
    <w:p w14:paraId="76E419A9" w14:textId="66261093" w:rsidR="00470275" w:rsidRPr="00BA2284" w:rsidRDefault="00470275" w:rsidP="00470275">
      <w:pPr>
        <w:pStyle w:val="NormalnyWeb"/>
        <w:spacing w:before="0" w:after="0"/>
        <w:rPr>
          <w:rFonts w:ascii="Arial" w:hAnsi="Arial" w:cs="Arial"/>
          <w:b/>
          <w:sz w:val="20"/>
          <w:szCs w:val="20"/>
          <w:lang w:val="en-GB"/>
        </w:rPr>
      </w:pPr>
      <w:r w:rsidRPr="00BA2284">
        <w:rPr>
          <w:rFonts w:ascii="Arial" w:hAnsi="Arial" w:cs="Arial"/>
          <w:b/>
          <w:sz w:val="20"/>
          <w:szCs w:val="20"/>
          <w:lang w:val="en-GB"/>
        </w:rPr>
        <w:t>Description</w:t>
      </w:r>
      <w:r>
        <w:rPr>
          <w:rFonts w:ascii="Arial" w:hAnsi="Arial" w:cs="Arial"/>
          <w:b/>
          <w:sz w:val="20"/>
          <w:szCs w:val="20"/>
          <w:lang w:val="en-GB"/>
        </w:rPr>
        <w:t xml:space="preserve"> (field. requirements, comments)</w:t>
      </w:r>
      <w:bookmarkEnd w:id="12"/>
      <w:r w:rsidRPr="00BA2284">
        <w:rPr>
          <w:rFonts w:ascii="Arial" w:hAnsi="Arial" w:cs="Arial"/>
          <w:b/>
          <w:sz w:val="20"/>
          <w:szCs w:val="20"/>
          <w:lang w:val="en-GB"/>
        </w:rPr>
        <w:t>:</w:t>
      </w:r>
      <w:bookmarkEnd w:id="13"/>
    </w:p>
    <w:p w14:paraId="63E81998" w14:textId="77777777" w:rsidR="003C26B2" w:rsidRPr="0075261C" w:rsidRDefault="003C26B2" w:rsidP="006B6F50">
      <w:pPr>
        <w:spacing w:before="120"/>
        <w:jc w:val="both"/>
        <w:rPr>
          <w:rFonts w:cs="Arial"/>
          <w:b/>
          <w:sz w:val="20"/>
          <w:szCs w:val="20"/>
          <w:lang w:val="en-US"/>
        </w:rPr>
      </w:pPr>
      <w:r w:rsidRPr="0075261C">
        <w:rPr>
          <w:rFonts w:cs="Arial"/>
          <w:b/>
          <w:sz w:val="20"/>
          <w:szCs w:val="20"/>
          <w:lang w:val="en-US"/>
        </w:rPr>
        <w:t>Admission requirements:</w:t>
      </w:r>
    </w:p>
    <w:p w14:paraId="5A2AD7A0" w14:textId="77777777" w:rsidR="003C26B2" w:rsidRPr="0075261C" w:rsidRDefault="003C26B2" w:rsidP="001D1A12">
      <w:pPr>
        <w:numPr>
          <w:ilvl w:val="0"/>
          <w:numId w:val="2"/>
        </w:numPr>
        <w:tabs>
          <w:tab w:val="clear" w:pos="1080"/>
        </w:tabs>
        <w:ind w:left="426"/>
        <w:jc w:val="both"/>
        <w:rPr>
          <w:rFonts w:cs="Arial"/>
          <w:b/>
          <w:bCs/>
          <w:sz w:val="20"/>
          <w:szCs w:val="20"/>
          <w:lang w:val="en-US"/>
        </w:rPr>
      </w:pPr>
      <w:r w:rsidRPr="0075261C">
        <w:rPr>
          <w:rStyle w:val="hps"/>
          <w:rFonts w:cs="Arial"/>
          <w:sz w:val="20"/>
          <w:szCs w:val="20"/>
          <w:lang w:val="en-US"/>
        </w:rPr>
        <w:t>higher technical education</w:t>
      </w:r>
      <w:r w:rsidRPr="0075261C">
        <w:rPr>
          <w:rFonts w:cs="Arial"/>
          <w:sz w:val="20"/>
          <w:szCs w:val="20"/>
          <w:lang w:val="en-US"/>
        </w:rPr>
        <w:t xml:space="preserve"> </w:t>
      </w:r>
      <w:r w:rsidRPr="0075261C">
        <w:rPr>
          <w:rStyle w:val="hps"/>
          <w:rFonts w:cs="Arial"/>
          <w:sz w:val="20"/>
          <w:szCs w:val="20"/>
          <w:lang w:val="en-US"/>
        </w:rPr>
        <w:t>in computer science</w:t>
      </w:r>
      <w:r w:rsidRPr="0075261C">
        <w:rPr>
          <w:rFonts w:cs="Arial"/>
          <w:sz w:val="20"/>
          <w:szCs w:val="20"/>
          <w:lang w:val="en-US"/>
        </w:rPr>
        <w:t>;</w:t>
      </w:r>
    </w:p>
    <w:p w14:paraId="389EF52F" w14:textId="77777777" w:rsidR="003C26B2" w:rsidRPr="0075261C" w:rsidRDefault="003C26B2" w:rsidP="001D1A12">
      <w:pPr>
        <w:numPr>
          <w:ilvl w:val="0"/>
          <w:numId w:val="2"/>
        </w:numPr>
        <w:tabs>
          <w:tab w:val="clear" w:pos="1080"/>
        </w:tabs>
        <w:ind w:left="426"/>
        <w:jc w:val="both"/>
        <w:rPr>
          <w:rFonts w:cs="Arial"/>
          <w:b/>
          <w:bCs/>
          <w:sz w:val="20"/>
          <w:szCs w:val="20"/>
          <w:lang w:val="en-US"/>
        </w:rPr>
      </w:pPr>
      <w:r w:rsidRPr="0075261C">
        <w:rPr>
          <w:rFonts w:cs="Arial"/>
          <w:sz w:val="20"/>
          <w:szCs w:val="20"/>
          <w:lang w:val="en-US"/>
        </w:rPr>
        <w:t>knowledge and skills in areas:</w:t>
      </w:r>
    </w:p>
    <w:p w14:paraId="4530E0AB" w14:textId="77777777" w:rsidR="003C26B2" w:rsidRPr="0075261C" w:rsidRDefault="003C26B2" w:rsidP="001D1A12">
      <w:pPr>
        <w:numPr>
          <w:ilvl w:val="1"/>
          <w:numId w:val="2"/>
        </w:numPr>
        <w:tabs>
          <w:tab w:val="clear" w:pos="1800"/>
          <w:tab w:val="num" w:pos="1418"/>
        </w:tabs>
        <w:ind w:left="709" w:hanging="283"/>
        <w:rPr>
          <w:rStyle w:val="hps"/>
          <w:rFonts w:cs="Arial"/>
          <w:sz w:val="20"/>
          <w:szCs w:val="20"/>
          <w:lang w:val="en-US" w:bidi="pl-PL"/>
        </w:rPr>
      </w:pPr>
      <w:r w:rsidRPr="0075261C">
        <w:rPr>
          <w:rStyle w:val="hps"/>
          <w:rFonts w:cs="Arial"/>
          <w:sz w:val="20"/>
          <w:szCs w:val="20"/>
          <w:lang w:val="en-US" w:bidi="pl-PL"/>
        </w:rPr>
        <w:t>computer architecture and organizations</w:t>
      </w:r>
    </w:p>
    <w:p w14:paraId="7F27DCBB" w14:textId="77777777" w:rsidR="003C26B2" w:rsidRPr="0075261C" w:rsidRDefault="003C26B2" w:rsidP="001D1A12">
      <w:pPr>
        <w:numPr>
          <w:ilvl w:val="1"/>
          <w:numId w:val="2"/>
        </w:numPr>
        <w:tabs>
          <w:tab w:val="clear" w:pos="1800"/>
          <w:tab w:val="num" w:pos="1418"/>
        </w:tabs>
        <w:ind w:left="709" w:hanging="283"/>
        <w:rPr>
          <w:rStyle w:val="hps"/>
          <w:rFonts w:cs="Arial"/>
          <w:sz w:val="20"/>
          <w:szCs w:val="20"/>
          <w:lang w:val="en-US" w:bidi="pl-PL"/>
        </w:rPr>
      </w:pPr>
      <w:r w:rsidRPr="0075261C">
        <w:rPr>
          <w:rStyle w:val="hps"/>
          <w:rFonts w:cs="Arial"/>
          <w:sz w:val="20"/>
          <w:szCs w:val="20"/>
          <w:lang w:val="en-US" w:bidi="pl-PL"/>
        </w:rPr>
        <w:t xml:space="preserve">network technologies (in particular Cisco, </w:t>
      </w:r>
      <w:proofErr w:type="spellStart"/>
      <w:r w:rsidRPr="0075261C">
        <w:rPr>
          <w:rStyle w:val="hps"/>
          <w:rFonts w:cs="Arial"/>
          <w:sz w:val="20"/>
          <w:szCs w:val="20"/>
          <w:lang w:val="en-US" w:bidi="pl-PL"/>
        </w:rPr>
        <w:t>UNIX,Linux</w:t>
      </w:r>
      <w:proofErr w:type="spellEnd"/>
      <w:r w:rsidRPr="0075261C">
        <w:rPr>
          <w:rStyle w:val="hps"/>
          <w:rFonts w:cs="Arial"/>
          <w:sz w:val="20"/>
          <w:szCs w:val="20"/>
          <w:lang w:val="en-US" w:bidi="pl-PL"/>
        </w:rPr>
        <w:t>,  and Microsoft),</w:t>
      </w:r>
    </w:p>
    <w:p w14:paraId="374BDF41" w14:textId="77777777" w:rsidR="003C26B2" w:rsidRPr="0075261C" w:rsidRDefault="003C26B2" w:rsidP="001D1A12">
      <w:pPr>
        <w:numPr>
          <w:ilvl w:val="1"/>
          <w:numId w:val="2"/>
        </w:numPr>
        <w:tabs>
          <w:tab w:val="clear" w:pos="1800"/>
          <w:tab w:val="num" w:pos="1418"/>
        </w:tabs>
        <w:ind w:left="709" w:hanging="283"/>
        <w:rPr>
          <w:rStyle w:val="hps"/>
          <w:rFonts w:cs="Arial"/>
          <w:sz w:val="20"/>
          <w:szCs w:val="20"/>
          <w:lang w:val="en-US" w:bidi="pl-PL"/>
        </w:rPr>
      </w:pPr>
      <w:r w:rsidRPr="0075261C">
        <w:rPr>
          <w:rStyle w:val="hps"/>
          <w:rFonts w:cs="Arial"/>
          <w:sz w:val="20"/>
          <w:szCs w:val="20"/>
          <w:lang w:val="en-US" w:bidi="pl-PL"/>
        </w:rPr>
        <w:t>computer graphics’</w:t>
      </w:r>
    </w:p>
    <w:p w14:paraId="74C09B0D" w14:textId="77777777" w:rsidR="003C26B2" w:rsidRPr="0075261C" w:rsidRDefault="003C26B2" w:rsidP="001D1A12">
      <w:pPr>
        <w:numPr>
          <w:ilvl w:val="1"/>
          <w:numId w:val="2"/>
        </w:numPr>
        <w:tabs>
          <w:tab w:val="clear" w:pos="1800"/>
          <w:tab w:val="num" w:pos="1418"/>
        </w:tabs>
        <w:ind w:left="709" w:hanging="283"/>
        <w:rPr>
          <w:rStyle w:val="hps"/>
          <w:rFonts w:cs="Arial"/>
          <w:sz w:val="20"/>
          <w:szCs w:val="20"/>
          <w:lang w:val="en-US" w:bidi="pl-PL"/>
        </w:rPr>
      </w:pPr>
      <w:r w:rsidRPr="0075261C">
        <w:rPr>
          <w:rStyle w:val="hps"/>
          <w:rFonts w:cs="Arial"/>
          <w:sz w:val="20"/>
          <w:szCs w:val="20"/>
          <w:lang w:val="en-US" w:bidi="pl-PL"/>
        </w:rPr>
        <w:t>techniques of multimedia digital signal processing</w:t>
      </w:r>
    </w:p>
    <w:p w14:paraId="1C0924C8" w14:textId="77777777" w:rsidR="003C26B2" w:rsidRPr="0075261C" w:rsidRDefault="003C26B2" w:rsidP="001D1A12">
      <w:pPr>
        <w:numPr>
          <w:ilvl w:val="1"/>
          <w:numId w:val="2"/>
        </w:numPr>
        <w:tabs>
          <w:tab w:val="clear" w:pos="1800"/>
          <w:tab w:val="num" w:pos="1418"/>
        </w:tabs>
        <w:ind w:left="709" w:hanging="283"/>
        <w:rPr>
          <w:rStyle w:val="hps"/>
          <w:rFonts w:cs="Arial"/>
          <w:sz w:val="20"/>
          <w:szCs w:val="20"/>
          <w:lang w:val="en-US" w:bidi="pl-PL"/>
        </w:rPr>
      </w:pPr>
      <w:r w:rsidRPr="0075261C">
        <w:rPr>
          <w:rStyle w:val="hps"/>
          <w:rFonts w:cs="Arial"/>
          <w:sz w:val="20"/>
          <w:szCs w:val="20"/>
          <w:lang w:val="en-US" w:bidi="pl-PL"/>
        </w:rPr>
        <w:t>technology of designing information systems,</w:t>
      </w:r>
    </w:p>
    <w:p w14:paraId="25D4C53B" w14:textId="77777777" w:rsidR="003C26B2" w:rsidRPr="0075261C" w:rsidRDefault="003C26B2" w:rsidP="001D1A12">
      <w:pPr>
        <w:numPr>
          <w:ilvl w:val="1"/>
          <w:numId w:val="2"/>
        </w:numPr>
        <w:tabs>
          <w:tab w:val="clear" w:pos="1800"/>
          <w:tab w:val="num" w:pos="1418"/>
        </w:tabs>
        <w:ind w:left="709" w:hanging="283"/>
        <w:rPr>
          <w:rStyle w:val="hps"/>
          <w:rFonts w:cs="Arial"/>
          <w:sz w:val="20"/>
          <w:szCs w:val="20"/>
          <w:lang w:val="en-US" w:bidi="pl-PL"/>
        </w:rPr>
      </w:pPr>
      <w:r w:rsidRPr="0075261C">
        <w:rPr>
          <w:rStyle w:val="hps"/>
          <w:rFonts w:cs="Arial"/>
          <w:sz w:val="20"/>
          <w:szCs w:val="20"/>
          <w:lang w:val="en-US" w:bidi="pl-PL"/>
        </w:rPr>
        <w:t>programming in C language</w:t>
      </w:r>
      <w:r w:rsidRPr="0075261C">
        <w:rPr>
          <w:rStyle w:val="shorttext"/>
          <w:rFonts w:cs="Arial"/>
          <w:sz w:val="20"/>
          <w:szCs w:val="20"/>
        </w:rPr>
        <w:t>,</w:t>
      </w:r>
    </w:p>
    <w:p w14:paraId="6E9F213A" w14:textId="77777777" w:rsidR="003C26B2" w:rsidRPr="0075261C" w:rsidRDefault="003C26B2" w:rsidP="001D1A12">
      <w:pPr>
        <w:numPr>
          <w:ilvl w:val="0"/>
          <w:numId w:val="2"/>
        </w:numPr>
        <w:tabs>
          <w:tab w:val="clear" w:pos="1080"/>
        </w:tabs>
        <w:ind w:left="426"/>
        <w:jc w:val="both"/>
        <w:rPr>
          <w:rFonts w:cs="Arial"/>
          <w:b/>
          <w:bCs/>
          <w:sz w:val="20"/>
          <w:szCs w:val="20"/>
          <w:lang w:val="en-US"/>
        </w:rPr>
      </w:pPr>
      <w:r w:rsidRPr="0075261C">
        <w:rPr>
          <w:rStyle w:val="hps"/>
          <w:rFonts w:cs="Arial"/>
          <w:sz w:val="20"/>
          <w:szCs w:val="20"/>
          <w:lang w:val="en-US"/>
        </w:rPr>
        <w:t>programming in Microsoft Visual Studio and Java (JEE),</w:t>
      </w:r>
      <w:r w:rsidRPr="0075261C">
        <w:rPr>
          <w:rFonts w:cs="Arial"/>
          <w:sz w:val="20"/>
          <w:szCs w:val="20"/>
          <w:lang w:val="en-US"/>
        </w:rPr>
        <w:t>the following will be taken into consideration:</w:t>
      </w:r>
    </w:p>
    <w:p w14:paraId="69CAA222" w14:textId="77777777" w:rsidR="003C26B2" w:rsidRPr="0075261C" w:rsidRDefault="003C26B2" w:rsidP="001D1A12">
      <w:pPr>
        <w:numPr>
          <w:ilvl w:val="1"/>
          <w:numId w:val="2"/>
        </w:numPr>
        <w:tabs>
          <w:tab w:val="clear" w:pos="1800"/>
          <w:tab w:val="num" w:pos="1418"/>
        </w:tabs>
        <w:ind w:left="709" w:hanging="283"/>
        <w:rPr>
          <w:rFonts w:cs="Arial"/>
          <w:sz w:val="20"/>
          <w:szCs w:val="20"/>
          <w:lang w:val="en-US" w:bidi="pl-PL"/>
        </w:rPr>
      </w:pPr>
      <w:r w:rsidRPr="0075261C">
        <w:rPr>
          <w:rFonts w:cs="Arial"/>
          <w:sz w:val="20"/>
          <w:szCs w:val="20"/>
          <w:lang w:val="en-US"/>
        </w:rPr>
        <w:t>English</w:t>
      </w:r>
      <w:r w:rsidRPr="0075261C">
        <w:rPr>
          <w:rFonts w:cs="Arial"/>
          <w:sz w:val="20"/>
          <w:szCs w:val="20"/>
          <w:lang w:val="en-US" w:bidi="pl-PL"/>
        </w:rPr>
        <w:t xml:space="preserve"> language proficiency</w:t>
      </w:r>
    </w:p>
    <w:p w14:paraId="1DBADA21" w14:textId="77777777" w:rsidR="003C26B2" w:rsidRPr="0075261C" w:rsidRDefault="003C26B2" w:rsidP="001D1A12">
      <w:pPr>
        <w:numPr>
          <w:ilvl w:val="1"/>
          <w:numId w:val="2"/>
        </w:numPr>
        <w:tabs>
          <w:tab w:val="clear" w:pos="1800"/>
          <w:tab w:val="num" w:pos="1418"/>
        </w:tabs>
        <w:ind w:left="709" w:hanging="283"/>
        <w:rPr>
          <w:rFonts w:cs="Arial"/>
          <w:sz w:val="20"/>
          <w:szCs w:val="20"/>
          <w:lang w:val="en-US" w:bidi="pl-PL"/>
        </w:rPr>
      </w:pPr>
      <w:r w:rsidRPr="0075261C">
        <w:rPr>
          <w:rFonts w:cs="Arial"/>
          <w:sz w:val="20"/>
          <w:szCs w:val="20"/>
          <w:lang w:val="en-US"/>
        </w:rPr>
        <w:t>documented publishing achievements, prizes, and distinctions</w:t>
      </w:r>
    </w:p>
    <w:p w14:paraId="244EED6C" w14:textId="77777777" w:rsidR="003C26B2" w:rsidRPr="0075261C" w:rsidRDefault="003C26B2" w:rsidP="001D1A12">
      <w:pPr>
        <w:numPr>
          <w:ilvl w:val="1"/>
          <w:numId w:val="2"/>
        </w:numPr>
        <w:tabs>
          <w:tab w:val="clear" w:pos="1800"/>
          <w:tab w:val="num" w:pos="1418"/>
        </w:tabs>
        <w:ind w:left="709" w:hanging="283"/>
        <w:rPr>
          <w:rFonts w:cs="Arial"/>
          <w:sz w:val="20"/>
          <w:szCs w:val="20"/>
          <w:lang w:val="en-US" w:bidi="pl-PL"/>
        </w:rPr>
      </w:pPr>
      <w:r w:rsidRPr="0075261C">
        <w:rPr>
          <w:rFonts w:cs="Arial"/>
          <w:sz w:val="20"/>
          <w:szCs w:val="20"/>
          <w:lang w:val="en-US"/>
        </w:rPr>
        <w:t>documented IT skills in Microsoft , UNIX/Linux and Cisco  technologies</w:t>
      </w:r>
    </w:p>
    <w:p w14:paraId="02F6FC04" w14:textId="77777777" w:rsidR="003C26B2" w:rsidRPr="0075261C" w:rsidRDefault="003C26B2" w:rsidP="001D1A12">
      <w:pPr>
        <w:numPr>
          <w:ilvl w:val="1"/>
          <w:numId w:val="2"/>
        </w:numPr>
        <w:tabs>
          <w:tab w:val="clear" w:pos="1800"/>
          <w:tab w:val="num" w:pos="1418"/>
        </w:tabs>
        <w:ind w:left="709" w:hanging="283"/>
        <w:rPr>
          <w:rFonts w:cs="Arial"/>
          <w:sz w:val="20"/>
          <w:szCs w:val="20"/>
          <w:lang w:val="en-US" w:bidi="pl-PL"/>
        </w:rPr>
      </w:pPr>
      <w:r w:rsidRPr="0075261C">
        <w:rPr>
          <w:rStyle w:val="hps"/>
          <w:rFonts w:cs="Arial"/>
          <w:sz w:val="20"/>
          <w:szCs w:val="20"/>
          <w:lang w:val="en-US"/>
        </w:rPr>
        <w:t>teaching experience</w:t>
      </w:r>
      <w:r w:rsidRPr="0075261C">
        <w:rPr>
          <w:rFonts w:cs="Arial"/>
          <w:sz w:val="20"/>
          <w:szCs w:val="20"/>
          <w:lang w:val="en-US"/>
        </w:rPr>
        <w:t xml:space="preserve"> </w:t>
      </w:r>
      <w:r w:rsidRPr="0075261C">
        <w:rPr>
          <w:rStyle w:val="hps"/>
          <w:rFonts w:cs="Arial"/>
          <w:sz w:val="20"/>
          <w:szCs w:val="20"/>
          <w:lang w:val="en-US"/>
        </w:rPr>
        <w:t>in</w:t>
      </w:r>
      <w:r w:rsidRPr="0075261C">
        <w:rPr>
          <w:rFonts w:cs="Arial"/>
          <w:sz w:val="20"/>
          <w:szCs w:val="20"/>
          <w:lang w:val="en-US"/>
        </w:rPr>
        <w:t xml:space="preserve"> </w:t>
      </w:r>
      <w:r w:rsidRPr="0075261C">
        <w:rPr>
          <w:rStyle w:val="hps"/>
          <w:rFonts w:cs="Arial"/>
          <w:sz w:val="20"/>
          <w:szCs w:val="20"/>
          <w:lang w:val="en-US"/>
        </w:rPr>
        <w:t>higher education.</w:t>
      </w:r>
    </w:p>
    <w:p w14:paraId="582EC645" w14:textId="77777777" w:rsidR="003C26B2" w:rsidRPr="0075261C" w:rsidRDefault="003C26B2" w:rsidP="003C26B2">
      <w:pPr>
        <w:jc w:val="both"/>
        <w:rPr>
          <w:rFonts w:cs="Arial"/>
          <w:b/>
          <w:bCs/>
          <w:sz w:val="20"/>
          <w:szCs w:val="20"/>
          <w:lang w:val="en-US"/>
        </w:rPr>
      </w:pPr>
    </w:p>
    <w:p w14:paraId="5BB2BBD7" w14:textId="77777777" w:rsidR="00470275" w:rsidRPr="00BA2284" w:rsidRDefault="00470275" w:rsidP="00470275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r w:rsidRPr="00BA2284">
        <w:rPr>
          <w:rFonts w:ascii="Arial" w:hAnsi="Arial" w:cs="Arial"/>
          <w:b/>
          <w:bCs/>
          <w:sz w:val="20"/>
          <w:szCs w:val="20"/>
          <w:lang w:val="en-GB"/>
        </w:rPr>
        <w:t>Application should include:</w:t>
      </w:r>
    </w:p>
    <w:p w14:paraId="72DD11F3" w14:textId="77777777" w:rsidR="00470275" w:rsidRPr="00BA2284" w:rsidRDefault="00470275" w:rsidP="001D1A12">
      <w:pPr>
        <w:numPr>
          <w:ilvl w:val="0"/>
          <w:numId w:val="5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bookmarkStart w:id="14" w:name="_Hlk8203881"/>
      <w:r>
        <w:rPr>
          <w:rFonts w:cs="Arial"/>
          <w:color w:val="000000"/>
          <w:sz w:val="20"/>
          <w:szCs w:val="20"/>
          <w:lang w:val="en-GB"/>
        </w:rPr>
        <w:t xml:space="preserve">an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application letter to Rector of </w:t>
      </w:r>
      <w:r w:rsidRPr="0089049A">
        <w:rPr>
          <w:rFonts w:cs="Arial"/>
          <w:color w:val="000000"/>
          <w:sz w:val="20"/>
          <w:szCs w:val="20"/>
          <w:lang w:val="en-US"/>
        </w:rPr>
        <w:t>the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Military University of Technology; </w:t>
      </w:r>
    </w:p>
    <w:p w14:paraId="2606983B" w14:textId="77777777" w:rsidR="00470275" w:rsidRPr="003E48D3" w:rsidRDefault="00470275" w:rsidP="001D1A12">
      <w:pPr>
        <w:numPr>
          <w:ilvl w:val="0"/>
          <w:numId w:val="5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3E48D3">
        <w:rPr>
          <w:rFonts w:cs="Arial"/>
          <w:color w:val="000000"/>
          <w:sz w:val="20"/>
          <w:szCs w:val="20"/>
          <w:lang w:val="en-GB"/>
        </w:rPr>
        <w:t xml:space="preserve">a candidate's questionnaire; </w:t>
      </w:r>
    </w:p>
    <w:p w14:paraId="660ADA23" w14:textId="77777777" w:rsidR="00470275" w:rsidRPr="00BA2284" w:rsidRDefault="00470275" w:rsidP="001D1A12">
      <w:pPr>
        <w:numPr>
          <w:ilvl w:val="0"/>
          <w:numId w:val="5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>
        <w:rPr>
          <w:rFonts w:cs="Arial"/>
          <w:color w:val="000000"/>
          <w:sz w:val="20"/>
          <w:szCs w:val="20"/>
          <w:lang w:val="en-GB"/>
        </w:rPr>
        <w:t xml:space="preserve">a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curriculum vitae; </w:t>
      </w:r>
      <w:r w:rsidRPr="0089049A">
        <w:rPr>
          <w:rFonts w:cs="Arial"/>
          <w:color w:val="000000"/>
          <w:sz w:val="20"/>
          <w:szCs w:val="20"/>
          <w:lang w:val="en-US"/>
        </w:rPr>
        <w:t>information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on scientific interests and achievements, </w:t>
      </w:r>
      <w:r>
        <w:rPr>
          <w:rFonts w:cs="Arial"/>
          <w:color w:val="000000"/>
          <w:sz w:val="20"/>
          <w:szCs w:val="20"/>
          <w:lang w:val="en-GB"/>
        </w:rPr>
        <w:t xml:space="preserve">research,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organisational and </w:t>
      </w:r>
      <w:r>
        <w:rPr>
          <w:rFonts w:cs="Arial"/>
          <w:color w:val="000000"/>
          <w:sz w:val="20"/>
          <w:szCs w:val="20"/>
          <w:lang w:val="en-GB"/>
        </w:rPr>
        <w:t>teaching achievements, and research pla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14:paraId="495F4E3A" w14:textId="77777777" w:rsidR="00470275" w:rsidRPr="00BA2284" w:rsidRDefault="00470275" w:rsidP="001D1A12">
      <w:pPr>
        <w:numPr>
          <w:ilvl w:val="0"/>
          <w:numId w:val="5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EF2EF7">
        <w:rPr>
          <w:rFonts w:cs="Arial"/>
          <w:color w:val="000000"/>
          <w:sz w:val="20"/>
          <w:szCs w:val="20"/>
          <w:lang w:val="en-GB"/>
        </w:rPr>
        <w:t xml:space="preserve">copies of diplomas and other documents confirming </w:t>
      </w:r>
      <w:r>
        <w:rPr>
          <w:rFonts w:cs="Arial"/>
          <w:color w:val="000000"/>
          <w:sz w:val="20"/>
          <w:szCs w:val="20"/>
          <w:lang w:val="en-GB"/>
        </w:rPr>
        <w:t>candidate's qualificatio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14:paraId="6848D4EB" w14:textId="77777777" w:rsidR="00470275" w:rsidRPr="00EF2EF7" w:rsidRDefault="00470275" w:rsidP="001D1A12">
      <w:pPr>
        <w:numPr>
          <w:ilvl w:val="0"/>
          <w:numId w:val="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consent to process personal data included in the job application in accordance with the Data Prot</w:t>
      </w:r>
      <w:r>
        <w:rPr>
          <w:rFonts w:cs="Arial"/>
          <w:sz w:val="20"/>
          <w:szCs w:val="20"/>
          <w:lang w:val="en-US"/>
        </w:rPr>
        <w:t>ection Act of 10th May 2018;</w:t>
      </w:r>
    </w:p>
    <w:p w14:paraId="4D1D3102" w14:textId="77777777" w:rsidR="00470275" w:rsidRPr="00EF2EF7" w:rsidRDefault="00470275" w:rsidP="001D1A12">
      <w:pPr>
        <w:numPr>
          <w:ilvl w:val="0"/>
          <w:numId w:val="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statement that the </w:t>
      </w:r>
      <w:r w:rsidRPr="0089049A">
        <w:rPr>
          <w:rFonts w:cs="Arial"/>
          <w:color w:val="000000"/>
          <w:sz w:val="20"/>
          <w:szCs w:val="20"/>
          <w:lang w:val="en-US"/>
        </w:rPr>
        <w:t>applicant</w:t>
      </w:r>
      <w:r w:rsidRPr="00EF2EF7">
        <w:rPr>
          <w:rFonts w:cs="Arial"/>
          <w:sz w:val="20"/>
          <w:szCs w:val="20"/>
          <w:lang w:val="en-US"/>
        </w:rPr>
        <w:t xml:space="preserve"> has full capacity to act according to th</w:t>
      </w:r>
      <w:r>
        <w:rPr>
          <w:rFonts w:cs="Arial"/>
          <w:sz w:val="20"/>
          <w:szCs w:val="20"/>
          <w:lang w:val="en-US"/>
        </w:rPr>
        <w:t>e law in force;</w:t>
      </w:r>
    </w:p>
    <w:p w14:paraId="73EDFA4E" w14:textId="77777777" w:rsidR="00470275" w:rsidRPr="00EF2EF7" w:rsidRDefault="00470275" w:rsidP="001D1A12">
      <w:pPr>
        <w:numPr>
          <w:ilvl w:val="0"/>
          <w:numId w:val="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no charges within a final</w:t>
      </w:r>
      <w:r>
        <w:rPr>
          <w:rFonts w:cs="Arial"/>
          <w:sz w:val="20"/>
          <w:szCs w:val="20"/>
          <w:lang w:val="en-US"/>
        </w:rPr>
        <w:t xml:space="preserve"> judgment of a deliberate crime;</w:t>
      </w:r>
    </w:p>
    <w:p w14:paraId="0BA887B6" w14:textId="77777777" w:rsidR="00470275" w:rsidRPr="00EF2EF7" w:rsidRDefault="00470275" w:rsidP="001D1A12">
      <w:pPr>
        <w:numPr>
          <w:ilvl w:val="0"/>
          <w:numId w:val="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f no </w:t>
      </w:r>
      <w:r w:rsidRPr="003B5464">
        <w:rPr>
          <w:rFonts w:cs="Arial"/>
          <w:color w:val="000000"/>
          <w:sz w:val="20"/>
          <w:szCs w:val="20"/>
          <w:lang w:val="en-US"/>
        </w:rPr>
        <w:t>charges</w:t>
      </w:r>
      <w:r w:rsidRPr="00EF2EF7">
        <w:rPr>
          <w:rFonts w:cs="Arial"/>
          <w:sz w:val="20"/>
          <w:szCs w:val="20"/>
          <w:lang w:val="en-US"/>
        </w:rPr>
        <w:t xml:space="preserve"> within the disciplinary procedure of the deprivation of rights to practice the profession of academic teacher on a permanent or fixed-term contract</w:t>
      </w:r>
      <w:r>
        <w:rPr>
          <w:rFonts w:cs="Arial"/>
          <w:sz w:val="20"/>
          <w:szCs w:val="20"/>
          <w:lang w:val="en-US"/>
        </w:rPr>
        <w:t>;</w:t>
      </w:r>
    </w:p>
    <w:p w14:paraId="5B6B10E1" w14:textId="77777777" w:rsidR="00470275" w:rsidRPr="00EF2EF7" w:rsidRDefault="00470275" w:rsidP="001D1A12">
      <w:pPr>
        <w:numPr>
          <w:ilvl w:val="0"/>
          <w:numId w:val="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n the full </w:t>
      </w:r>
      <w:r w:rsidRPr="003B5464">
        <w:rPr>
          <w:rFonts w:cs="Arial"/>
          <w:color w:val="000000"/>
          <w:sz w:val="20"/>
          <w:szCs w:val="20"/>
          <w:lang w:val="en-US"/>
        </w:rPr>
        <w:t>use</w:t>
      </w:r>
      <w:r>
        <w:rPr>
          <w:rFonts w:cs="Arial"/>
          <w:sz w:val="20"/>
          <w:szCs w:val="20"/>
          <w:lang w:val="en-US"/>
        </w:rPr>
        <w:t xml:space="preserve"> of civil rights;</w:t>
      </w:r>
    </w:p>
    <w:p w14:paraId="1FBBE60F" w14:textId="357377AF" w:rsidR="003C26B2" w:rsidRPr="00F236D7" w:rsidRDefault="00470275" w:rsidP="001D1A12">
      <w:pPr>
        <w:pStyle w:val="Akapitzlist"/>
        <w:numPr>
          <w:ilvl w:val="0"/>
          <w:numId w:val="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</w:t>
      </w:r>
      <w:r>
        <w:rPr>
          <w:rFonts w:cs="Arial"/>
          <w:sz w:val="20"/>
          <w:szCs w:val="20"/>
          <w:lang w:val="en-US"/>
        </w:rPr>
        <w:t xml:space="preserve">eclaration stating </w:t>
      </w:r>
      <w:r>
        <w:rPr>
          <w:rFonts w:cs="Arial"/>
          <w:color w:val="000000"/>
          <w:sz w:val="20"/>
          <w:szCs w:val="20"/>
          <w:lang w:val="en-US"/>
        </w:rPr>
        <w:t>that</w:t>
      </w:r>
      <w:r>
        <w:rPr>
          <w:rFonts w:cs="Arial"/>
          <w:sz w:val="20"/>
          <w:szCs w:val="20"/>
          <w:lang w:val="en-US"/>
        </w:rPr>
        <w:t xml:space="preserve"> the Military University of Technology will be</w:t>
      </w:r>
      <w:r w:rsidRPr="00EF2EF7">
        <w:rPr>
          <w:rFonts w:cs="Arial"/>
          <w:sz w:val="20"/>
          <w:szCs w:val="20"/>
          <w:lang w:val="en-US"/>
        </w:rPr>
        <w:t xml:space="preserve"> the core workplace for the applicant</w:t>
      </w:r>
      <w:bookmarkEnd w:id="14"/>
      <w:r w:rsidR="003C26B2" w:rsidRPr="00F236D7">
        <w:rPr>
          <w:rFonts w:cs="Arial"/>
          <w:sz w:val="20"/>
          <w:szCs w:val="20"/>
          <w:lang w:val="en-US"/>
        </w:rPr>
        <w:t>.</w:t>
      </w:r>
    </w:p>
    <w:p w14:paraId="06759CCD" w14:textId="77777777" w:rsidR="003C26B2" w:rsidRPr="0075261C" w:rsidRDefault="003C26B2" w:rsidP="003C26B2">
      <w:pPr>
        <w:ind w:left="142" w:hanging="142"/>
        <w:jc w:val="both"/>
        <w:rPr>
          <w:rFonts w:cs="Arial"/>
          <w:sz w:val="20"/>
          <w:szCs w:val="20"/>
          <w:lang w:val="en-US"/>
        </w:rPr>
      </w:pPr>
    </w:p>
    <w:p w14:paraId="690D25A8" w14:textId="55AE5E2C" w:rsidR="003C26B2" w:rsidRPr="0075261C" w:rsidRDefault="003C26B2" w:rsidP="003C26B2">
      <w:pPr>
        <w:spacing w:before="60" w:after="60"/>
        <w:jc w:val="both"/>
        <w:rPr>
          <w:rFonts w:cs="Arial"/>
          <w:b/>
          <w:sz w:val="20"/>
          <w:szCs w:val="20"/>
          <w:lang w:val="en-US"/>
        </w:rPr>
      </w:pPr>
      <w:r w:rsidRPr="0075261C">
        <w:rPr>
          <w:rFonts w:cs="Arial"/>
          <w:b/>
          <w:sz w:val="20"/>
          <w:szCs w:val="20"/>
          <w:lang w:val="en-US"/>
        </w:rPr>
        <w:t xml:space="preserve">Documents should be submitted till </w:t>
      </w:r>
      <w:r w:rsidR="00365B29" w:rsidRPr="0075261C">
        <w:rPr>
          <w:rFonts w:cs="Arial"/>
          <w:b/>
          <w:sz w:val="20"/>
          <w:szCs w:val="20"/>
          <w:lang w:val="en-US"/>
        </w:rPr>
        <w:t>2019</w:t>
      </w:r>
      <w:r w:rsidR="00470275">
        <w:rPr>
          <w:rFonts w:cs="Arial"/>
          <w:b/>
          <w:sz w:val="20"/>
          <w:szCs w:val="20"/>
          <w:lang w:val="en-US"/>
        </w:rPr>
        <w:t>.06.</w:t>
      </w:r>
      <w:r w:rsidR="00F4275E">
        <w:rPr>
          <w:rFonts w:cs="Arial"/>
          <w:b/>
          <w:sz w:val="20"/>
          <w:szCs w:val="20"/>
          <w:lang w:val="en-US"/>
        </w:rPr>
        <w:t>2</w:t>
      </w:r>
      <w:bookmarkStart w:id="15" w:name="_GoBack"/>
      <w:bookmarkEnd w:id="15"/>
      <w:r w:rsidR="00470275">
        <w:rPr>
          <w:rFonts w:cs="Arial"/>
          <w:b/>
          <w:sz w:val="20"/>
          <w:szCs w:val="20"/>
          <w:lang w:val="en-US"/>
        </w:rPr>
        <w:t xml:space="preserve">7 </w:t>
      </w:r>
      <w:r w:rsidRPr="0075261C">
        <w:rPr>
          <w:rFonts w:cs="Arial"/>
          <w:b/>
          <w:sz w:val="20"/>
          <w:szCs w:val="20"/>
          <w:lang w:val="en-US"/>
        </w:rPr>
        <w:t>:</w:t>
      </w:r>
    </w:p>
    <w:p w14:paraId="386A9F49" w14:textId="77777777" w:rsidR="003C26B2" w:rsidRPr="0075261C" w:rsidRDefault="003C26B2" w:rsidP="001D1A12">
      <w:pPr>
        <w:pStyle w:val="Akapitzlist"/>
        <w:numPr>
          <w:ilvl w:val="0"/>
          <w:numId w:val="4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 w:rsidRPr="0075261C">
        <w:rPr>
          <w:rFonts w:cs="Arial"/>
          <w:sz w:val="20"/>
          <w:szCs w:val="20"/>
          <w:lang w:val="en-US"/>
        </w:rPr>
        <w:t>in person in the Office of the Dean of the Faculty of Cybernetics, Military University of Technology, room 271, the main building,</w:t>
      </w:r>
    </w:p>
    <w:p w14:paraId="1AFAE075" w14:textId="3645F471" w:rsidR="003C26B2" w:rsidRPr="00F236D7" w:rsidRDefault="003C26B2" w:rsidP="001D1A12">
      <w:pPr>
        <w:pStyle w:val="Akapitzlist"/>
        <w:numPr>
          <w:ilvl w:val="0"/>
          <w:numId w:val="4"/>
        </w:numPr>
        <w:ind w:left="284" w:hanging="284"/>
        <w:jc w:val="both"/>
        <w:rPr>
          <w:rFonts w:cs="Arial"/>
          <w:sz w:val="20"/>
          <w:szCs w:val="20"/>
        </w:rPr>
      </w:pPr>
      <w:r w:rsidRPr="00F236D7">
        <w:rPr>
          <w:rFonts w:cs="Arial"/>
          <w:sz w:val="20"/>
          <w:szCs w:val="20"/>
          <w:lang w:val="en-US"/>
        </w:rPr>
        <w:t xml:space="preserve">by post: at the Military University of Technology, Faculty of Cybernetics, 00-908 Warsaw, 2 gen. </w:t>
      </w:r>
      <w:r w:rsidR="00365B29" w:rsidRPr="00F236D7">
        <w:rPr>
          <w:rFonts w:cs="Arial"/>
          <w:sz w:val="20"/>
          <w:szCs w:val="20"/>
        </w:rPr>
        <w:t>Sylwestra Kaliskiego</w:t>
      </w:r>
      <w:r w:rsidR="0016492E" w:rsidRPr="00F236D7">
        <w:rPr>
          <w:rFonts w:cs="Arial"/>
          <w:sz w:val="20"/>
          <w:szCs w:val="20"/>
        </w:rPr>
        <w:t xml:space="preserve"> </w:t>
      </w:r>
      <w:r w:rsidRPr="00F236D7">
        <w:rPr>
          <w:rFonts w:cs="Arial"/>
          <w:sz w:val="20"/>
          <w:szCs w:val="20"/>
        </w:rPr>
        <w:t>St.</w:t>
      </w:r>
    </w:p>
    <w:p w14:paraId="258195B0" w14:textId="77777777" w:rsidR="003C26B2" w:rsidRPr="0075261C" w:rsidRDefault="003C26B2" w:rsidP="001D1A12">
      <w:pPr>
        <w:pStyle w:val="Akapitzlist"/>
        <w:numPr>
          <w:ilvl w:val="0"/>
          <w:numId w:val="4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 w:rsidRPr="0075261C">
        <w:rPr>
          <w:rFonts w:cs="Arial"/>
          <w:sz w:val="20"/>
          <w:szCs w:val="20"/>
          <w:lang w:val="en-US"/>
        </w:rPr>
        <w:t xml:space="preserve">by e-mail/fax: </w:t>
      </w:r>
      <w:hyperlink r:id="rId8" w:history="1">
        <w:r w:rsidRPr="0075261C">
          <w:rPr>
            <w:rStyle w:val="Hipercze"/>
            <w:rFonts w:cs="Arial"/>
            <w:sz w:val="20"/>
            <w:szCs w:val="20"/>
            <w:lang w:val="en-US"/>
          </w:rPr>
          <w:t>sekretariat.wcy@wat.edu.pl</w:t>
        </w:r>
      </w:hyperlink>
      <w:r w:rsidRPr="0075261C">
        <w:rPr>
          <w:rFonts w:cs="Arial"/>
          <w:sz w:val="20"/>
          <w:szCs w:val="20"/>
          <w:lang w:val="en-US"/>
        </w:rPr>
        <w:t xml:space="preserve"> / 261 857 539</w:t>
      </w:r>
    </w:p>
    <w:p w14:paraId="775848B7" w14:textId="77777777" w:rsidR="003C26B2" w:rsidRPr="0075261C" w:rsidRDefault="003C26B2" w:rsidP="003C26B2">
      <w:pPr>
        <w:tabs>
          <w:tab w:val="num" w:pos="720"/>
        </w:tabs>
        <w:jc w:val="both"/>
        <w:rPr>
          <w:rFonts w:cs="Arial"/>
          <w:sz w:val="20"/>
          <w:szCs w:val="20"/>
          <w:lang w:val="en-US"/>
        </w:rPr>
      </w:pPr>
    </w:p>
    <w:p w14:paraId="10EA9523" w14:textId="77777777" w:rsidR="003C26B2" w:rsidRPr="0075261C" w:rsidRDefault="003C26B2" w:rsidP="003C26B2">
      <w:pPr>
        <w:jc w:val="both"/>
        <w:rPr>
          <w:rFonts w:cs="Arial"/>
          <w:b/>
          <w:sz w:val="20"/>
          <w:szCs w:val="20"/>
          <w:lang w:val="en-US"/>
        </w:rPr>
      </w:pPr>
      <w:r w:rsidRPr="0075261C">
        <w:rPr>
          <w:rFonts w:cs="Arial"/>
          <w:b/>
          <w:sz w:val="20"/>
          <w:szCs w:val="20"/>
          <w:lang w:val="en-US"/>
        </w:rPr>
        <w:t>Additional information can be obtained by telephone: 261 839 552</w:t>
      </w:r>
    </w:p>
    <w:p w14:paraId="12680E8C" w14:textId="77777777" w:rsidR="003C26B2" w:rsidRPr="0075261C" w:rsidRDefault="003C26B2" w:rsidP="003C26B2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75261C">
        <w:rPr>
          <w:rFonts w:cs="Arial"/>
          <w:sz w:val="20"/>
          <w:szCs w:val="20"/>
          <w:lang w:val="en-US"/>
        </w:rPr>
        <w:t>The competition will be adjudicated no later than two weeks after the competition deadline.</w:t>
      </w:r>
    </w:p>
    <w:p w14:paraId="3D02D87E" w14:textId="77777777" w:rsidR="003C26B2" w:rsidRPr="0075261C" w:rsidRDefault="003C26B2" w:rsidP="003C26B2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75261C">
        <w:rPr>
          <w:rFonts w:cs="Arial"/>
          <w:sz w:val="20"/>
          <w:szCs w:val="20"/>
          <w:lang w:val="en-US"/>
        </w:rPr>
        <w:t>The application that are rejected will be destroyed by the evaluating committee.</w:t>
      </w:r>
    </w:p>
    <w:p w14:paraId="31382620" w14:textId="77777777" w:rsidR="003C26B2" w:rsidRPr="0075261C" w:rsidRDefault="003C26B2" w:rsidP="003C26B2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75261C">
        <w:rPr>
          <w:rFonts w:cs="Arial"/>
          <w:sz w:val="20"/>
          <w:szCs w:val="20"/>
          <w:lang w:val="en-US"/>
        </w:rPr>
        <w:t>The Military University of Technology does not provide accommodation.</w:t>
      </w:r>
    </w:p>
    <w:p w14:paraId="521B76FC" w14:textId="77777777" w:rsidR="003C26B2" w:rsidRPr="0075261C" w:rsidRDefault="003C26B2" w:rsidP="003C26B2">
      <w:pPr>
        <w:spacing w:after="240"/>
        <w:jc w:val="center"/>
        <w:rPr>
          <w:rFonts w:cs="Arial"/>
          <w:sz w:val="20"/>
          <w:szCs w:val="20"/>
          <w:lang w:val="en-US"/>
        </w:rPr>
      </w:pPr>
    </w:p>
    <w:p w14:paraId="02B087D4" w14:textId="67908A39" w:rsidR="006F0FC3" w:rsidRPr="0075261C" w:rsidRDefault="006F0FC3">
      <w:pPr>
        <w:rPr>
          <w:rFonts w:cs="Arial"/>
          <w:sz w:val="20"/>
          <w:szCs w:val="20"/>
          <w:lang w:val="en-US"/>
        </w:rPr>
      </w:pPr>
    </w:p>
    <w:sectPr w:rsidR="006F0FC3" w:rsidRPr="0075261C" w:rsidSect="0068253F">
      <w:pgSz w:w="11906" w:h="16838"/>
      <w:pgMar w:top="709" w:right="1133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7678AE" w14:textId="77777777" w:rsidR="006365B5" w:rsidRDefault="006365B5">
      <w:r>
        <w:separator/>
      </w:r>
    </w:p>
  </w:endnote>
  <w:endnote w:type="continuationSeparator" w:id="0">
    <w:p w14:paraId="219D6030" w14:textId="77777777" w:rsidR="006365B5" w:rsidRDefault="006365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0D4170" w14:textId="77777777" w:rsidR="006365B5" w:rsidRDefault="006365B5">
      <w:r>
        <w:separator/>
      </w:r>
    </w:p>
  </w:footnote>
  <w:footnote w:type="continuationSeparator" w:id="0">
    <w:p w14:paraId="368D9252" w14:textId="77777777" w:rsidR="006365B5" w:rsidRDefault="006365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0"/>
    <w:name w:val="Ñq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065D"/>
    <w:multiLevelType w:val="hybridMultilevel"/>
    <w:tmpl w:val="7674E410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15EFE"/>
    <w:multiLevelType w:val="hybridMultilevel"/>
    <w:tmpl w:val="E05E0E06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5"/>
  </w:num>
  <w:num w:numId="5">
    <w:abstractNumId w:val="6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Dc0NzY3NDMyMzRT0lEKTi0uzszPAykwrAUAVS8GQSwAAAA="/>
  </w:docVars>
  <w:rsids>
    <w:rsidRoot w:val="009961D4"/>
    <w:rsid w:val="00006F04"/>
    <w:rsid w:val="00012492"/>
    <w:rsid w:val="000169B4"/>
    <w:rsid w:val="00031422"/>
    <w:rsid w:val="00033E89"/>
    <w:rsid w:val="00035B19"/>
    <w:rsid w:val="0006301A"/>
    <w:rsid w:val="00064BA3"/>
    <w:rsid w:val="000720C6"/>
    <w:rsid w:val="0007483C"/>
    <w:rsid w:val="00074D3E"/>
    <w:rsid w:val="00081F94"/>
    <w:rsid w:val="000864EB"/>
    <w:rsid w:val="0009716D"/>
    <w:rsid w:val="000976C8"/>
    <w:rsid w:val="000A04A2"/>
    <w:rsid w:val="000A3DA9"/>
    <w:rsid w:val="000B1A76"/>
    <w:rsid w:val="000B6DA6"/>
    <w:rsid w:val="000C56F7"/>
    <w:rsid w:val="000D222A"/>
    <w:rsid w:val="000D2BA9"/>
    <w:rsid w:val="000D4907"/>
    <w:rsid w:val="000D4DDA"/>
    <w:rsid w:val="000E0E0B"/>
    <w:rsid w:val="000E5D8D"/>
    <w:rsid w:val="000F09F2"/>
    <w:rsid w:val="000F35CE"/>
    <w:rsid w:val="0010012D"/>
    <w:rsid w:val="00113690"/>
    <w:rsid w:val="00117012"/>
    <w:rsid w:val="0012585A"/>
    <w:rsid w:val="00125C51"/>
    <w:rsid w:val="001341D9"/>
    <w:rsid w:val="001363B1"/>
    <w:rsid w:val="00140ACE"/>
    <w:rsid w:val="00141294"/>
    <w:rsid w:val="00144978"/>
    <w:rsid w:val="00154BE5"/>
    <w:rsid w:val="00156F61"/>
    <w:rsid w:val="001642D3"/>
    <w:rsid w:val="0016492E"/>
    <w:rsid w:val="0017797D"/>
    <w:rsid w:val="00190FDC"/>
    <w:rsid w:val="0019715B"/>
    <w:rsid w:val="001B6B8C"/>
    <w:rsid w:val="001D0255"/>
    <w:rsid w:val="001D1A12"/>
    <w:rsid w:val="001D7CB8"/>
    <w:rsid w:val="001E6684"/>
    <w:rsid w:val="001F61A5"/>
    <w:rsid w:val="00220871"/>
    <w:rsid w:val="00222A51"/>
    <w:rsid w:val="0022481A"/>
    <w:rsid w:val="002261BF"/>
    <w:rsid w:val="0023293E"/>
    <w:rsid w:val="0024058C"/>
    <w:rsid w:val="00240EA4"/>
    <w:rsid w:val="00243453"/>
    <w:rsid w:val="0024588B"/>
    <w:rsid w:val="0024737D"/>
    <w:rsid w:val="00250186"/>
    <w:rsid w:val="0025121D"/>
    <w:rsid w:val="00255605"/>
    <w:rsid w:val="00257E48"/>
    <w:rsid w:val="00260A0A"/>
    <w:rsid w:val="00262995"/>
    <w:rsid w:val="0027637D"/>
    <w:rsid w:val="0028001F"/>
    <w:rsid w:val="002873F8"/>
    <w:rsid w:val="00290023"/>
    <w:rsid w:val="00293CC5"/>
    <w:rsid w:val="00294085"/>
    <w:rsid w:val="0029450E"/>
    <w:rsid w:val="002A06C7"/>
    <w:rsid w:val="002A10AB"/>
    <w:rsid w:val="002C0564"/>
    <w:rsid w:val="002C1D9F"/>
    <w:rsid w:val="002C2F4D"/>
    <w:rsid w:val="002C3779"/>
    <w:rsid w:val="002C39B5"/>
    <w:rsid w:val="002C70D6"/>
    <w:rsid w:val="002D0DD6"/>
    <w:rsid w:val="002D2755"/>
    <w:rsid w:val="002D657C"/>
    <w:rsid w:val="002D7FEF"/>
    <w:rsid w:val="002E7D98"/>
    <w:rsid w:val="002F5891"/>
    <w:rsid w:val="00301190"/>
    <w:rsid w:val="003031A9"/>
    <w:rsid w:val="0031044B"/>
    <w:rsid w:val="00311043"/>
    <w:rsid w:val="00323323"/>
    <w:rsid w:val="00333E9F"/>
    <w:rsid w:val="00344549"/>
    <w:rsid w:val="00346838"/>
    <w:rsid w:val="00351213"/>
    <w:rsid w:val="0036025B"/>
    <w:rsid w:val="00362A18"/>
    <w:rsid w:val="00363278"/>
    <w:rsid w:val="00365B29"/>
    <w:rsid w:val="00366085"/>
    <w:rsid w:val="0037137D"/>
    <w:rsid w:val="00372D7A"/>
    <w:rsid w:val="0037448A"/>
    <w:rsid w:val="00376C78"/>
    <w:rsid w:val="00390EE0"/>
    <w:rsid w:val="00393774"/>
    <w:rsid w:val="003A7AA3"/>
    <w:rsid w:val="003C0C8D"/>
    <w:rsid w:val="003C26B2"/>
    <w:rsid w:val="003D776B"/>
    <w:rsid w:val="003F385A"/>
    <w:rsid w:val="003F5057"/>
    <w:rsid w:val="00401867"/>
    <w:rsid w:val="00412185"/>
    <w:rsid w:val="00421BAE"/>
    <w:rsid w:val="00434455"/>
    <w:rsid w:val="004411AD"/>
    <w:rsid w:val="00442F29"/>
    <w:rsid w:val="00452760"/>
    <w:rsid w:val="004602D4"/>
    <w:rsid w:val="00470275"/>
    <w:rsid w:val="004800A5"/>
    <w:rsid w:val="004B04EC"/>
    <w:rsid w:val="004B099A"/>
    <w:rsid w:val="004C24C5"/>
    <w:rsid w:val="004C419A"/>
    <w:rsid w:val="004E4478"/>
    <w:rsid w:val="004E56DE"/>
    <w:rsid w:val="004F6379"/>
    <w:rsid w:val="0051692A"/>
    <w:rsid w:val="00526DEF"/>
    <w:rsid w:val="0053527E"/>
    <w:rsid w:val="00535DC5"/>
    <w:rsid w:val="00536B89"/>
    <w:rsid w:val="0053778B"/>
    <w:rsid w:val="00542E8A"/>
    <w:rsid w:val="00555C0C"/>
    <w:rsid w:val="00555FFF"/>
    <w:rsid w:val="00566244"/>
    <w:rsid w:val="00580FDA"/>
    <w:rsid w:val="00583FEB"/>
    <w:rsid w:val="005946DB"/>
    <w:rsid w:val="00596769"/>
    <w:rsid w:val="00596B07"/>
    <w:rsid w:val="005A35E0"/>
    <w:rsid w:val="005A54CD"/>
    <w:rsid w:val="005E3F77"/>
    <w:rsid w:val="005F3C99"/>
    <w:rsid w:val="005F7090"/>
    <w:rsid w:val="00601E0A"/>
    <w:rsid w:val="00602067"/>
    <w:rsid w:val="0060495A"/>
    <w:rsid w:val="006327A4"/>
    <w:rsid w:val="00635DEE"/>
    <w:rsid w:val="006365B5"/>
    <w:rsid w:val="0063704D"/>
    <w:rsid w:val="00646ED8"/>
    <w:rsid w:val="0068253F"/>
    <w:rsid w:val="0068350B"/>
    <w:rsid w:val="006921AA"/>
    <w:rsid w:val="00693E38"/>
    <w:rsid w:val="006A643D"/>
    <w:rsid w:val="006B3A57"/>
    <w:rsid w:val="006B603B"/>
    <w:rsid w:val="006B6384"/>
    <w:rsid w:val="006B6F50"/>
    <w:rsid w:val="006D5923"/>
    <w:rsid w:val="006E6251"/>
    <w:rsid w:val="006F0FC3"/>
    <w:rsid w:val="006F5BEE"/>
    <w:rsid w:val="006F6212"/>
    <w:rsid w:val="00707F52"/>
    <w:rsid w:val="00712860"/>
    <w:rsid w:val="0072571D"/>
    <w:rsid w:val="0072579F"/>
    <w:rsid w:val="00736011"/>
    <w:rsid w:val="00742A07"/>
    <w:rsid w:val="0075261C"/>
    <w:rsid w:val="00753FBB"/>
    <w:rsid w:val="0076060F"/>
    <w:rsid w:val="00762844"/>
    <w:rsid w:val="007865FC"/>
    <w:rsid w:val="00790F43"/>
    <w:rsid w:val="0079275C"/>
    <w:rsid w:val="007A0F96"/>
    <w:rsid w:val="007A3993"/>
    <w:rsid w:val="007D0BE1"/>
    <w:rsid w:val="007D1918"/>
    <w:rsid w:val="007D752E"/>
    <w:rsid w:val="007E3DEF"/>
    <w:rsid w:val="007E6F59"/>
    <w:rsid w:val="007F2865"/>
    <w:rsid w:val="007F5D6C"/>
    <w:rsid w:val="007F7771"/>
    <w:rsid w:val="00812849"/>
    <w:rsid w:val="008272BB"/>
    <w:rsid w:val="0083084F"/>
    <w:rsid w:val="0083497F"/>
    <w:rsid w:val="00837DB0"/>
    <w:rsid w:val="0084273E"/>
    <w:rsid w:val="00845078"/>
    <w:rsid w:val="008502CB"/>
    <w:rsid w:val="008522EB"/>
    <w:rsid w:val="00853051"/>
    <w:rsid w:val="008605BE"/>
    <w:rsid w:val="00862A06"/>
    <w:rsid w:val="00872C66"/>
    <w:rsid w:val="00876D90"/>
    <w:rsid w:val="00883AA9"/>
    <w:rsid w:val="008922A6"/>
    <w:rsid w:val="008A67F5"/>
    <w:rsid w:val="008B3605"/>
    <w:rsid w:val="008B511D"/>
    <w:rsid w:val="008C2039"/>
    <w:rsid w:val="008C3E45"/>
    <w:rsid w:val="008D4928"/>
    <w:rsid w:val="00906E7E"/>
    <w:rsid w:val="00915584"/>
    <w:rsid w:val="00920127"/>
    <w:rsid w:val="009409F4"/>
    <w:rsid w:val="009444A1"/>
    <w:rsid w:val="0095292F"/>
    <w:rsid w:val="009564EE"/>
    <w:rsid w:val="00962EFA"/>
    <w:rsid w:val="00967753"/>
    <w:rsid w:val="00970EC3"/>
    <w:rsid w:val="009750B7"/>
    <w:rsid w:val="009778BA"/>
    <w:rsid w:val="009814C2"/>
    <w:rsid w:val="00987EE3"/>
    <w:rsid w:val="009916F4"/>
    <w:rsid w:val="00995BB0"/>
    <w:rsid w:val="009961D4"/>
    <w:rsid w:val="009A160A"/>
    <w:rsid w:val="009A3B63"/>
    <w:rsid w:val="009A3ECD"/>
    <w:rsid w:val="009A69C5"/>
    <w:rsid w:val="009B20D9"/>
    <w:rsid w:val="009B4035"/>
    <w:rsid w:val="009D56EB"/>
    <w:rsid w:val="009D70FC"/>
    <w:rsid w:val="009E40C5"/>
    <w:rsid w:val="009E4184"/>
    <w:rsid w:val="009E45D3"/>
    <w:rsid w:val="009F798F"/>
    <w:rsid w:val="00A036D8"/>
    <w:rsid w:val="00A07B11"/>
    <w:rsid w:val="00A1360F"/>
    <w:rsid w:val="00A3022B"/>
    <w:rsid w:val="00A34BC7"/>
    <w:rsid w:val="00A35BE9"/>
    <w:rsid w:val="00A4521A"/>
    <w:rsid w:val="00A51E22"/>
    <w:rsid w:val="00A54DE2"/>
    <w:rsid w:val="00A60C65"/>
    <w:rsid w:val="00A64764"/>
    <w:rsid w:val="00A65347"/>
    <w:rsid w:val="00A661C3"/>
    <w:rsid w:val="00A712AC"/>
    <w:rsid w:val="00A722F4"/>
    <w:rsid w:val="00A90F51"/>
    <w:rsid w:val="00A92EE1"/>
    <w:rsid w:val="00AB49D8"/>
    <w:rsid w:val="00AC2116"/>
    <w:rsid w:val="00AC3E54"/>
    <w:rsid w:val="00AC421F"/>
    <w:rsid w:val="00AD702A"/>
    <w:rsid w:val="00AE6D69"/>
    <w:rsid w:val="00AF01FA"/>
    <w:rsid w:val="00AF5E24"/>
    <w:rsid w:val="00B13974"/>
    <w:rsid w:val="00B15A6E"/>
    <w:rsid w:val="00B15F79"/>
    <w:rsid w:val="00B30B78"/>
    <w:rsid w:val="00B45669"/>
    <w:rsid w:val="00B46DA6"/>
    <w:rsid w:val="00B47A77"/>
    <w:rsid w:val="00B55A5C"/>
    <w:rsid w:val="00B562D5"/>
    <w:rsid w:val="00B5799B"/>
    <w:rsid w:val="00B604EA"/>
    <w:rsid w:val="00BA33C6"/>
    <w:rsid w:val="00BB0D81"/>
    <w:rsid w:val="00BB0FFD"/>
    <w:rsid w:val="00BB170F"/>
    <w:rsid w:val="00BC0AB4"/>
    <w:rsid w:val="00BD5D7E"/>
    <w:rsid w:val="00BE7A45"/>
    <w:rsid w:val="00BF206D"/>
    <w:rsid w:val="00C0064F"/>
    <w:rsid w:val="00C026E1"/>
    <w:rsid w:val="00C033EC"/>
    <w:rsid w:val="00C11EFE"/>
    <w:rsid w:val="00C1412C"/>
    <w:rsid w:val="00C14827"/>
    <w:rsid w:val="00C218FC"/>
    <w:rsid w:val="00C23B39"/>
    <w:rsid w:val="00C274BC"/>
    <w:rsid w:val="00C301C6"/>
    <w:rsid w:val="00C30228"/>
    <w:rsid w:val="00C3120A"/>
    <w:rsid w:val="00C43289"/>
    <w:rsid w:val="00C43E78"/>
    <w:rsid w:val="00C47A64"/>
    <w:rsid w:val="00C609F9"/>
    <w:rsid w:val="00C61E4C"/>
    <w:rsid w:val="00C62E2B"/>
    <w:rsid w:val="00C6627B"/>
    <w:rsid w:val="00C93E69"/>
    <w:rsid w:val="00C962A6"/>
    <w:rsid w:val="00C96F5D"/>
    <w:rsid w:val="00CB340C"/>
    <w:rsid w:val="00CC0E3E"/>
    <w:rsid w:val="00CE546B"/>
    <w:rsid w:val="00D06F1F"/>
    <w:rsid w:val="00D10D47"/>
    <w:rsid w:val="00D157AF"/>
    <w:rsid w:val="00D2443B"/>
    <w:rsid w:val="00D26FCC"/>
    <w:rsid w:val="00D275A9"/>
    <w:rsid w:val="00D4763A"/>
    <w:rsid w:val="00D50167"/>
    <w:rsid w:val="00D65E68"/>
    <w:rsid w:val="00D70B6B"/>
    <w:rsid w:val="00D71F54"/>
    <w:rsid w:val="00D83617"/>
    <w:rsid w:val="00D92E09"/>
    <w:rsid w:val="00DA0003"/>
    <w:rsid w:val="00DB5AE2"/>
    <w:rsid w:val="00DB6933"/>
    <w:rsid w:val="00DC1593"/>
    <w:rsid w:val="00DC2F19"/>
    <w:rsid w:val="00DC4D94"/>
    <w:rsid w:val="00DD60BD"/>
    <w:rsid w:val="00DE5874"/>
    <w:rsid w:val="00DF4590"/>
    <w:rsid w:val="00E07128"/>
    <w:rsid w:val="00E1220F"/>
    <w:rsid w:val="00E219A8"/>
    <w:rsid w:val="00E24C1B"/>
    <w:rsid w:val="00E3132A"/>
    <w:rsid w:val="00E47046"/>
    <w:rsid w:val="00E50352"/>
    <w:rsid w:val="00E66115"/>
    <w:rsid w:val="00E67876"/>
    <w:rsid w:val="00E71FCE"/>
    <w:rsid w:val="00E75206"/>
    <w:rsid w:val="00E75D26"/>
    <w:rsid w:val="00E77E42"/>
    <w:rsid w:val="00E8069E"/>
    <w:rsid w:val="00E84EBF"/>
    <w:rsid w:val="00E853C5"/>
    <w:rsid w:val="00E8631A"/>
    <w:rsid w:val="00EA0F77"/>
    <w:rsid w:val="00EA2C57"/>
    <w:rsid w:val="00EA3F41"/>
    <w:rsid w:val="00EA5120"/>
    <w:rsid w:val="00EA67E9"/>
    <w:rsid w:val="00EB3681"/>
    <w:rsid w:val="00ED7C97"/>
    <w:rsid w:val="00EE30E9"/>
    <w:rsid w:val="00EE61B1"/>
    <w:rsid w:val="00EF0648"/>
    <w:rsid w:val="00F03928"/>
    <w:rsid w:val="00F211A5"/>
    <w:rsid w:val="00F22657"/>
    <w:rsid w:val="00F236D7"/>
    <w:rsid w:val="00F2521E"/>
    <w:rsid w:val="00F31C45"/>
    <w:rsid w:val="00F3452B"/>
    <w:rsid w:val="00F36409"/>
    <w:rsid w:val="00F374F7"/>
    <w:rsid w:val="00F4198C"/>
    <w:rsid w:val="00F421DC"/>
    <w:rsid w:val="00F4275E"/>
    <w:rsid w:val="00F44CD8"/>
    <w:rsid w:val="00F509F7"/>
    <w:rsid w:val="00F55FE0"/>
    <w:rsid w:val="00F63504"/>
    <w:rsid w:val="00F72AEB"/>
    <w:rsid w:val="00F73283"/>
    <w:rsid w:val="00F95B43"/>
    <w:rsid w:val="00FA0946"/>
    <w:rsid w:val="00FA3E05"/>
    <w:rsid w:val="00FB13DB"/>
    <w:rsid w:val="00FC6702"/>
    <w:rsid w:val="00FD4B4B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BBD13D"/>
  <w15:docId w15:val="{724EA93B-456A-4B3B-8500-A6F840A5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01190"/>
    <w:rPr>
      <w:rFonts w:ascii="Arial" w:hAnsi="Arial"/>
      <w:sz w:val="24"/>
      <w:szCs w:val="24"/>
    </w:rPr>
  </w:style>
  <w:style w:type="paragraph" w:styleId="Nagwek1">
    <w:name w:val="heading 1"/>
    <w:basedOn w:val="Normalny"/>
    <w:next w:val="Normalny"/>
    <w:qFormat/>
    <w:rsid w:val="00301190"/>
    <w:pPr>
      <w:keepNext/>
      <w:jc w:val="both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qFormat/>
    <w:rsid w:val="00301190"/>
    <w:pPr>
      <w:keepNext/>
      <w:jc w:val="center"/>
      <w:outlineLvl w:val="1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301190"/>
    <w:pPr>
      <w:jc w:val="center"/>
    </w:pPr>
    <w:rPr>
      <w:b/>
      <w:bCs/>
    </w:rPr>
  </w:style>
  <w:style w:type="paragraph" w:styleId="Tekstpodstawowy">
    <w:name w:val="Body Text"/>
    <w:basedOn w:val="Normalny"/>
    <w:semiHidden/>
    <w:rsid w:val="00301190"/>
    <w:pPr>
      <w:jc w:val="both"/>
    </w:pPr>
    <w:rPr>
      <w:sz w:val="22"/>
    </w:rPr>
  </w:style>
  <w:style w:type="paragraph" w:styleId="Tekstpodstawowy2">
    <w:name w:val="Body Text 2"/>
    <w:basedOn w:val="Normalny"/>
    <w:semiHidden/>
    <w:rsid w:val="00301190"/>
    <w:pPr>
      <w:jc w:val="both"/>
    </w:pPr>
  </w:style>
  <w:style w:type="paragraph" w:styleId="Tekstpodstawowywcity">
    <w:name w:val="Body Text Indent"/>
    <w:basedOn w:val="Normalny"/>
    <w:semiHidden/>
    <w:rsid w:val="00301190"/>
    <w:pPr>
      <w:ind w:firstLine="708"/>
      <w:jc w:val="both"/>
    </w:pPr>
    <w:rPr>
      <w:sz w:val="22"/>
    </w:rPr>
  </w:style>
  <w:style w:type="paragraph" w:styleId="Nagwek">
    <w:name w:val="header"/>
    <w:basedOn w:val="Normalny"/>
    <w:semiHidden/>
    <w:rsid w:val="00301190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301190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semiHidden/>
    <w:rsid w:val="00301190"/>
    <w:pPr>
      <w:ind w:left="980" w:hanging="260"/>
      <w:jc w:val="both"/>
    </w:pPr>
  </w:style>
  <w:style w:type="paragraph" w:styleId="Tekstpodstawowywcity3">
    <w:name w:val="Body Text Indent 3"/>
    <w:basedOn w:val="Normalny"/>
    <w:semiHidden/>
    <w:rsid w:val="00301190"/>
    <w:pPr>
      <w:autoSpaceDE w:val="0"/>
      <w:autoSpaceDN w:val="0"/>
      <w:adjustRightInd w:val="0"/>
      <w:ind w:left="360" w:hanging="360"/>
    </w:pPr>
    <w:rPr>
      <w:rFonts w:cs="Arial"/>
      <w:sz w:val="22"/>
      <w:szCs w:val="22"/>
    </w:rPr>
  </w:style>
  <w:style w:type="paragraph" w:styleId="Tekstpodstawowy3">
    <w:name w:val="Body Text 3"/>
    <w:basedOn w:val="Normalny"/>
    <w:semiHidden/>
    <w:rsid w:val="00301190"/>
    <w:pPr>
      <w:jc w:val="both"/>
    </w:pPr>
    <w:rPr>
      <w:color w:val="FF0000"/>
      <w:sz w:val="22"/>
    </w:rPr>
  </w:style>
  <w:style w:type="character" w:customStyle="1" w:styleId="StopkaZnak">
    <w:name w:val="Stopka Znak"/>
    <w:link w:val="Stopka"/>
    <w:uiPriority w:val="99"/>
    <w:rsid w:val="007E3DEF"/>
    <w:rPr>
      <w:rFonts w:ascii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025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D0255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rsid w:val="0063704D"/>
    <w:pPr>
      <w:spacing w:before="100" w:after="100"/>
      <w:ind w:left="454" w:hanging="454"/>
    </w:pPr>
    <w:rPr>
      <w:rFonts w:ascii="Verdana" w:hAnsi="Verdana"/>
      <w:color w:val="000000"/>
      <w:sz w:val="18"/>
    </w:rPr>
  </w:style>
  <w:style w:type="paragraph" w:customStyle="1" w:styleId="Tekstpodstawowywcity21">
    <w:name w:val="Tekst podstawowy wcięty 21"/>
    <w:basedOn w:val="Normalny"/>
    <w:rsid w:val="00A54DE2"/>
    <w:pPr>
      <w:suppressAutoHyphens/>
      <w:ind w:left="3960"/>
    </w:pPr>
    <w:rPr>
      <w:rFonts w:ascii="Times New Roman" w:hAnsi="Times New Roman"/>
      <w:lang w:eastAsia="ar-SA"/>
    </w:rPr>
  </w:style>
  <w:style w:type="paragraph" w:customStyle="1" w:styleId="Default">
    <w:name w:val="Default"/>
    <w:rsid w:val="002A10A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shorttext">
    <w:name w:val="short_text"/>
    <w:basedOn w:val="Domylnaczcionkaakapitu"/>
    <w:rsid w:val="003F385A"/>
  </w:style>
  <w:style w:type="character" w:customStyle="1" w:styleId="hps">
    <w:name w:val="hps"/>
    <w:basedOn w:val="Domylnaczcionkaakapitu"/>
    <w:rsid w:val="003F385A"/>
  </w:style>
  <w:style w:type="character" w:styleId="Pogrubienie">
    <w:name w:val="Strong"/>
    <w:uiPriority w:val="22"/>
    <w:qFormat/>
    <w:rsid w:val="007865FC"/>
    <w:rPr>
      <w:b/>
      <w:bCs/>
    </w:rPr>
  </w:style>
  <w:style w:type="character" w:styleId="Hipercze">
    <w:name w:val="Hyperlink"/>
    <w:uiPriority w:val="99"/>
    <w:unhideWhenUsed/>
    <w:rsid w:val="00140ACE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140ACE"/>
    <w:pPr>
      <w:ind w:left="708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6B6F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0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4672">
                      <w:marLeft w:val="0"/>
                      <w:marRight w:val="0"/>
                      <w:marTop w:val="0"/>
                      <w:marBottom w:val="200"/>
                      <w:divBdr>
                        <w:top w:val="single" w:sz="18" w:space="8" w:color="808080"/>
                        <w:left w:val="none" w:sz="0" w:space="0" w:color="auto"/>
                        <w:bottom w:val="single" w:sz="36" w:space="0" w:color="81AC15"/>
                        <w:right w:val="none" w:sz="0" w:space="0" w:color="auto"/>
                      </w:divBdr>
                      <w:divsChild>
                        <w:div w:id="409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5178">
                              <w:marLeft w:val="3525"/>
                              <w:marRight w:val="0"/>
                              <w:marTop w:val="225"/>
                              <w:marBottom w:val="0"/>
                              <w:divBdr>
                                <w:top w:val="single" w:sz="8" w:space="8" w:color="D3D3D3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763181">
                                  <w:marLeft w:val="0"/>
                                  <w:marRight w:val="0"/>
                                  <w:marTop w:val="4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21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6FA987"/>
                                        <w:left w:val="single" w:sz="18" w:space="0" w:color="6FA987"/>
                                        <w:bottom w:val="single" w:sz="6" w:space="0" w:color="6FA987"/>
                                        <w:right w:val="single" w:sz="6" w:space="0" w:color="6FA987"/>
                                      </w:divBdr>
                                      <w:divsChild>
                                        <w:div w:id="303005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47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1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.wcy@wat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8D2390-79E3-4C69-9691-0CFD2AFFF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/2004</vt:lpstr>
    </vt:vector>
  </TitlesOfParts>
  <Company>WAT</Company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/2004</dc:title>
  <dc:creator>A Puczkowski</dc:creator>
  <cp:lastModifiedBy>Jurek Bożena</cp:lastModifiedBy>
  <cp:revision>6</cp:revision>
  <cp:lastPrinted>2012-11-05T14:02:00Z</cp:lastPrinted>
  <dcterms:created xsi:type="dcterms:W3CDTF">2019-05-08T08:57:00Z</dcterms:created>
  <dcterms:modified xsi:type="dcterms:W3CDTF">2019-05-24T08:45:00Z</dcterms:modified>
</cp:coreProperties>
</file>